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rPr>
          <w:bCs/>
          <w:b/>
        </w:rPr>
        <w:t xml:space="preserve">John Doe</w:t>
      </w:r>
      <w:r>
        <w:br/>
      </w:r>
      <w:r>
        <w:t xml:space="preserve">123 Technology Lane, Kuwait City</w:t>
      </w:r>
      <w:r>
        <w:br/>
      </w:r>
      <w:r>
        <w:t xml:space="preserve">Kuwait</w:t>
      </w:r>
      <w:r>
        <w:br/>
      </w:r>
      <w:r>
        <w:t xml:space="preserve">+965 12345678</w:t>
      </w:r>
      <w:r>
        <w:br/>
      </w:r>
      <w:r>
        <w:t xml:space="preserve">johndoe@example.com</w:t>
      </w:r>
    </w:p>
    <w:p>
      <w:pPr>
        <w:pStyle w:val="BodyText"/>
      </w:pPr>
      <w:r>
        <w:rPr>
          <w:bCs/>
          <w:b/>
        </w:rPr>
        <w:t xml:space="preserve">April 5, 2024</w:t>
      </w:r>
    </w:p>
    <w:p>
      <w:pPr>
        <w:pStyle w:val="BodyText"/>
      </w:pPr>
      <w:r>
        <w:rPr>
          <w:bCs/>
          <w:b/>
        </w:rPr>
        <w:t xml:space="preserve">Hiring Manager</w:t>
      </w:r>
      <w:r>
        <w:br/>
      </w:r>
      <w:r>
        <w:t xml:space="preserve">Tech Innovators Kuwait</w:t>
      </w:r>
      <w:r>
        <w:br/>
      </w:r>
      <w:r>
        <w:t xml:space="preserve">P.O. Box 12345, Kuwait City</w:t>
      </w:r>
      <w:r>
        <w:br/>
      </w:r>
      <w:r>
        <w:t xml:space="preserve">Kuwait</w:t>
      </w:r>
    </w:p>
    <w:p>
      <w:pPr>
        <w:pStyle w:val="BodyText"/>
      </w:pPr>
      <w:r>
        <w:t xml:space="preserve">Dear Hiring Manager,</w:t>
      </w:r>
    </w:p>
    <w:p>
      <w:pPr>
        <w:pStyle w:val="BodyText"/>
      </w:pPr>
      <w:r>
        <w:t xml:space="preserve">I am writing to express my enthusiastic interest in the Software Engineer position at Tech Innovators Kuwait in Kuwait City. As a dedicated and results-driven software engineer with over five years of experience in developing scalable solutions for global enterprises, I am eager to contribute my technical expertise and passion for innovation to your team. The opportunity to work in Kuwait City, a rapidly growing hub for technology and digital transformation, aligns perfectly with my career goals and aspirations.</w:t>
      </w:r>
    </w:p>
    <w:p>
      <w:pPr>
        <w:pStyle w:val="BodyText"/>
      </w:pPr>
      <w:r>
        <w:t xml:space="preserve">Throughout my career as a Software Engineer, I have focused on delivering high-quality software that meets the evolving needs of businesses and users alike. My background includes designing, developing, and maintaining applications across multiple platforms, including web-based systems, mobile apps, and cloud infrastructure. I have a strong foundation in programming languages such as Java, Python, and JavaScript, along with frameworks like React.js and Node.js. My experience also spans working with databases (MySQL, MongoDB), DevOps tools (Docker, Kubernetes), and agile methodologies to ensure seamless project delivery.</w:t>
      </w:r>
    </w:p>
    <w:p>
      <w:pPr>
        <w:pStyle w:val="BodyText"/>
      </w:pPr>
      <w:r>
        <w:t xml:space="preserve">One of my most rewarding projects was leading the development of a cloud-based platform for a multinational fintech company. As the lead Software Engineer, I coordinated with cross-functional teams to design an architecture that supported real-time transaction processing while ensuring scalability and security. This project not only improved operational efficiency by 40% but also earned recognition from industry peers for its innovative approach to solving complex challenges. My ability to translate technical requirements into functional solutions has consistently been a cornerstone of my professional success.</w:t>
      </w:r>
    </w:p>
    <w:p>
      <w:pPr>
        <w:pStyle w:val="BodyText"/>
      </w:pPr>
      <w:r>
        <w:t xml:space="preserve">What excites me most about the Software Engineer role at Tech Innovators Kuwait is the chance to contribute to Kuwait City's dynamic tech ecosystem. I have followed the city’s rapid advancements in digital infrastructure, from smart city initiatives to the growth of local startups. As a Software Engineer, I am keen to leverage my skills in building solutions that align with these goals while addressing the unique needs of businesses and communities in Kuwait. Whether it’s developing applications for financial services, healthcare, or education, I am committed to creating software that drives value and fosters innovation.</w:t>
      </w:r>
    </w:p>
    <w:p>
      <w:pPr>
        <w:pStyle w:val="BodyText"/>
      </w:pPr>
      <w:r>
        <w:t xml:space="preserve">My technical expertise is complemented by strong problem-solving skills and a collaborative mindset. I thrive in fast-paced environments where teamwork and adaptability are essential. For instance, during a recent project at my previous company, we faced unexpected challenges with system performance under high load. By implementing a microservices architecture and optimizing database queries, we reduced latency by 60% within two weeks. This experience reinforced my belief that software engineering is not just about coding but about understanding business requirements and delivering solutions that exceed expectations.</w:t>
      </w:r>
    </w:p>
    <w:p>
      <w:pPr>
        <w:pStyle w:val="BodyText"/>
      </w:pPr>
      <w:r>
        <w:t xml:space="preserve">As a Software Engineer, I also prioritize continuous learning to stay at the forefront of industry trends. I regularly attend tech conferences, participate in online courses, and contribute to open-source projects. For example, I recently completed a certification in cloud-native development through AWS and have been actively involved in mentoring junior developers to foster a culture of knowledge-sharing. These experiences have deepened my understanding of emerging technologies such as AI-driven automation and blockchain integration—areas that I believe hold significant potential for Kuwait’s tech sector.</w:t>
      </w:r>
    </w:p>
    <w:p>
      <w:pPr>
        <w:pStyle w:val="BodyText"/>
      </w:pPr>
      <w:r>
        <w:t xml:space="preserve">Kuwait City, with its strategic location and growing emphasis on digital transformation, offers an ideal environment for a Software Engineer to make an impact. The city’s investment in smart infrastructure, e-government services, and entrepreneurship is creating new opportunities for technologists to shape the future of the region. I am particularly inspired by initiatives such as Kuwait’s National Transformation Plan 2035, which underscores the importance of technology in driving economic diversification. As a Software Engineer, I aim to contribute to these efforts by developing solutions that enhance efficiency, sustainability, and user experience.</w:t>
      </w:r>
    </w:p>
    <w:p>
      <w:pPr>
        <w:pStyle w:val="BodyText"/>
      </w:pPr>
      <w:r>
        <w:t xml:space="preserve">My decision to pursue this role is also driven by my personal connection to Kuwait. Having visited the city multiple times for professional conferences and networking events, I have witnessed firsthand its vibrant culture and forward-thinking approach to innovation. The blend of traditional values and modern technological advancements in Kuwait City resonates with my own philosophy of balancing creativity with practicality. I am confident that my technical skills, combined with my cultural awareness, will enable me to thrive in this environment.</w:t>
      </w:r>
    </w:p>
    <w:p>
      <w:pPr>
        <w:pStyle w:val="BodyText"/>
      </w:pPr>
      <w:r>
        <w:t xml:space="preserve">Thank you for considering my application. I would welcome the opportunity to discuss how my background and vision align with the goals of Tech Innovators Kuwait. Please feel free to contact me at +965 12345678 or johndoe@example.com to schedule an interview at your earliest convenience. I look forward to contributing my expertise as a Software Engineer to support your mission of driving innovation in Kuwait City.</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17T14:38:36Z</dcterms:created>
  <dcterms:modified xsi:type="dcterms:W3CDTF">2026-07-17T14:38:36Z</dcterms:modified>
</cp:coreProperties>
</file>

<file path=docProps/custom.xml><?xml version="1.0" encoding="utf-8"?>
<Properties xmlns="http://schemas.openxmlformats.org/officeDocument/2006/custom-properties" xmlns:vt="http://schemas.openxmlformats.org/officeDocument/2006/docPropsVTypes"/>
</file>